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bois de oud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10 - Puede solicitarse la ficha de datos de seguridad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bois de oud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bois de oud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olicitarse la ficha de datos de seguridad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Vela de bois de oud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Vela de bois de oud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BC5669-F18F-4488-8AE6-A87A8B32EA0C}"/>
</file>

<file path=customXml/itemProps3.xml><?xml version="1.0" encoding="utf-8"?>
<ds:datastoreItem xmlns:ds="http://schemas.openxmlformats.org/officeDocument/2006/customXml" ds:itemID="{1F1E037E-A45F-411F-A79C-86B8E2BD56EB}"/>
</file>

<file path=customXml/itemProps4.xml><?xml version="1.0" encoding="utf-8"?>
<ds:datastoreItem xmlns:ds="http://schemas.openxmlformats.org/officeDocument/2006/customXml" ds:itemID="{954470B0-551D-4B92-9349-5FDC512CD4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